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181C6" w14:textId="04673940" w:rsidR="00F364CA" w:rsidRPr="0015373C" w:rsidRDefault="00C96AF3" w:rsidP="003922CB">
      <w:pPr>
        <w:spacing w:after="200" w:line="276" w:lineRule="auto"/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Aim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15373C" w:rsidRPr="0015373C">
        <w:rPr>
          <w:bCs/>
          <w:color w:val="2D3B45"/>
        </w:rPr>
        <w:t>Exploring the basic functionality of excel</w:t>
      </w:r>
    </w:p>
    <w:p w14:paraId="4A0BBDDF" w14:textId="75F0D857" w:rsidR="003922CB" w:rsidRPr="0015373C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15373C">
        <w:rPr>
          <w:rFonts w:eastAsia="Cambria"/>
          <w:b/>
          <w:color w:val="000000" w:themeColor="text1"/>
          <w:u w:val="single"/>
        </w:rPr>
        <w:t>IDE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15373C">
        <w:rPr>
          <w:rFonts w:eastAsia="Cambria"/>
          <w:bCs/>
          <w:color w:val="000000" w:themeColor="text1"/>
        </w:rPr>
        <w:t>Microsoft Excel</w:t>
      </w:r>
      <w:r w:rsidR="005B396B">
        <w:rPr>
          <w:rFonts w:eastAsia="Cambria"/>
          <w:bCs/>
          <w:color w:val="000000" w:themeColor="text1"/>
        </w:rPr>
        <w:t xml:space="preserve"> 2013</w:t>
      </w:r>
    </w:p>
    <w:p w14:paraId="33D7541B" w14:textId="0F4A0694" w:rsidR="00D245A8" w:rsidRDefault="0015373C" w:rsidP="0015373C">
      <w:pPr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Questions</w:t>
      </w:r>
      <w:r w:rsidR="0072015B" w:rsidRPr="0015373C">
        <w:rPr>
          <w:rFonts w:eastAsia="Cambria"/>
          <w:b/>
          <w:color w:val="000000" w:themeColor="text1"/>
          <w:u w:val="single"/>
        </w:rPr>
        <w:t>:</w:t>
      </w:r>
    </w:p>
    <w:p w14:paraId="5423F2CA" w14:textId="77777777" w:rsidR="0015373C" w:rsidRPr="0090599E" w:rsidRDefault="0015373C" w:rsidP="0015373C">
      <w:pPr>
        <w:rPr>
          <w:rFonts w:eastAsia="Cambria"/>
          <w:b/>
          <w:color w:val="000000" w:themeColor="text1"/>
          <w:u w:val="single"/>
        </w:rPr>
      </w:pPr>
    </w:p>
    <w:p w14:paraId="26F3AD9D" w14:textId="3E66A7A7" w:rsidR="0015373C" w:rsidRPr="0090599E" w:rsidRDefault="0015373C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u</w:t>
      </w:r>
      <w:r w:rsidR="0090599E"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nt of the product 1 under small</w:t>
      </w: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order category</w:t>
      </w:r>
    </w:p>
    <w:p w14:paraId="1C558674" w14:textId="77777777" w:rsidR="0090599E" w:rsidRDefault="0090599E" w:rsidP="0090599E">
      <w:pPr>
        <w:pStyle w:val="ListParagraph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35F38FE" w14:textId="153A7088" w:rsidR="0015373C" w:rsidRPr="0090599E" w:rsidRDefault="0090599E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Select Filter Option</w:t>
      </w:r>
    </w:p>
    <w:p w14:paraId="033A939A" w14:textId="58D874B9" w:rsidR="0090599E" w:rsidRPr="0090599E" w:rsidRDefault="0090599E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Filter the Product_# column for product 1 and Filter Order_Categeory to small order.</w:t>
      </w:r>
    </w:p>
    <w:p w14:paraId="642ACBC7" w14:textId="0D98A20F" w:rsidR="0090599E" w:rsidRPr="0090599E" w:rsidRDefault="0090599E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Now Select the Total cost for fitered output and get the count and average  from bottom right corner.</w:t>
      </w:r>
    </w:p>
    <w:p w14:paraId="0F49C467" w14:textId="77777777" w:rsidR="0090599E" w:rsidRPr="0090599E" w:rsidRDefault="0090599E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Count – 11 </w:t>
      </w:r>
    </w:p>
    <w:p w14:paraId="55E54D8E" w14:textId="062F6B02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Average Total Cost = $50.</w:t>
      </w:r>
      <w:r w:rsidRPr="0090599E">
        <w:rPr>
          <w:rFonts w:ascii="Times New Roman" w:eastAsia="Cambria" w:hAnsi="Times New Roman" w:cs="Times New Roman"/>
          <w:color w:val="000000" w:themeColor="text1"/>
          <w:sz w:val="24"/>
        </w:rPr>
        <w:t>73</w:t>
      </w:r>
    </w:p>
    <w:p w14:paraId="1E42B377" w14:textId="77777777" w:rsidR="0090599E" w:rsidRPr="0090599E" w:rsidRDefault="0090599E" w:rsidP="0090599E">
      <w:pPr>
        <w:rPr>
          <w:rFonts w:eastAsia="Cambria"/>
          <w:color w:val="000000" w:themeColor="text1"/>
        </w:rPr>
      </w:pPr>
    </w:p>
    <w:p w14:paraId="05FDACBB" w14:textId="77CBEC14" w:rsidR="0090599E" w:rsidRPr="0090599E" w:rsidRDefault="0090599E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>unt of the product 1 under normal</w:t>
      </w: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order category</w:t>
      </w:r>
    </w:p>
    <w:p w14:paraId="4A590C6C" w14:textId="77777777" w:rsidR="0090599E" w:rsidRPr="0090599E" w:rsidRDefault="0090599E" w:rsidP="0090599E">
      <w:pPr>
        <w:pStyle w:val="ListParagraph"/>
        <w:rPr>
          <w:rFonts w:ascii="Times New Roman" w:eastAsia="Cambria" w:hAnsi="Times New Roman" w:cs="Times New Roman"/>
          <w:b/>
          <w:color w:val="000000" w:themeColor="text1"/>
        </w:rPr>
      </w:pPr>
    </w:p>
    <w:p w14:paraId="553E69AE" w14:textId="77777777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Select Filter Option</w:t>
      </w:r>
    </w:p>
    <w:p w14:paraId="1A89D001" w14:textId="1D13E8D3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Filter the Product_# column for product 1 and Filter Order_Categeory to normal order.</w:t>
      </w:r>
    </w:p>
    <w:p w14:paraId="20195D82" w14:textId="60046866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Now Select the Total cost for fitered output and get the count and average  from bottom right corner.</w:t>
      </w:r>
    </w:p>
    <w:p w14:paraId="08B8BD9E" w14:textId="2DA27144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Count – 14</w:t>
      </w:r>
    </w:p>
    <w:p w14:paraId="42504581" w14:textId="2C590530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Average Total Cost = $151.71</w:t>
      </w:r>
    </w:p>
    <w:p w14:paraId="15ADAF56" w14:textId="77777777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DDC7902" w14:textId="1203F59A" w:rsidR="0090599E" w:rsidRPr="0090599E" w:rsidRDefault="0090599E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>unt of the product 1 under large</w:t>
      </w: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order category</w:t>
      </w:r>
    </w:p>
    <w:p w14:paraId="7E1AFBB8" w14:textId="77777777" w:rsidR="0090599E" w:rsidRPr="0090599E" w:rsidRDefault="0090599E" w:rsidP="0090599E">
      <w:pPr>
        <w:pStyle w:val="ListParagraph"/>
        <w:rPr>
          <w:rFonts w:ascii="Times New Roman" w:eastAsia="Cambria" w:hAnsi="Times New Roman" w:cs="Times New Roman"/>
          <w:b/>
          <w:color w:val="000000" w:themeColor="text1"/>
        </w:rPr>
      </w:pPr>
    </w:p>
    <w:p w14:paraId="6C37B24F" w14:textId="77777777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Select Filter Option</w:t>
      </w:r>
    </w:p>
    <w:p w14:paraId="2FC07344" w14:textId="25320B6C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Filter the Product_# column for product 1 and Filter Order_Categeory to large order.</w:t>
      </w:r>
    </w:p>
    <w:p w14:paraId="0512C735" w14:textId="77777777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Now Select the Total cost for fitered output and get the count and average  from bottom right corner.</w:t>
      </w:r>
    </w:p>
    <w:p w14:paraId="3C70E504" w14:textId="1C75F3F1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Count – 32</w:t>
      </w:r>
    </w:p>
    <w:p w14:paraId="520E9D19" w14:textId="78DD67A8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Average Total Cost = $402.75</w:t>
      </w:r>
    </w:p>
    <w:p w14:paraId="180D067C" w14:textId="77777777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81E6D71" w14:textId="09F1F8DA" w:rsidR="0090599E" w:rsidRPr="0090599E" w:rsidRDefault="0090599E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Which month is having the highest count of orders placed?</w:t>
      </w:r>
    </w:p>
    <w:p w14:paraId="12593A55" w14:textId="31905EE9" w:rsidR="0090599E" w:rsidRPr="0090599E" w:rsidRDefault="000A0C23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New Colum named month.</w:t>
      </w:r>
    </w:p>
    <w:p w14:paraId="245EDCA2" w14:textId="17333F73" w:rsidR="000A0C23" w:rsidRPr="000A0C23" w:rsidRDefault="000A0C23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formula </w:t>
      </w:r>
      <w:r w:rsidRP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>=MONTH(G2)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where G2 is the cell where date of that order is written. Drop down the formula till last row.</w:t>
      </w:r>
    </w:p>
    <w:p w14:paraId="1F2CDD51" w14:textId="103D2CB5" w:rsidR="000A0C23" w:rsidRPr="000A0C23" w:rsidRDefault="000A0C23" w:rsidP="003A047C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Now in one new column write 1 to 12 one by one in rows.if your 1 to 12 is written in O2 to O13 then in one new column  insert formula </w:t>
      </w:r>
      <w:r w:rsidRP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>=COUNTIF($H$2:$H$501,O2)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,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then you will get the count of each month. Then insert a fomula in new cell </w:t>
      </w:r>
      <w:r w:rsidR="003A047C" w:rsidRPr="003A047C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t>=INDEX(O2:O13,MATCH(MAX(P2:P13),P2:P13,0))</w:t>
      </w:r>
      <w:r w:rsidR="003A047C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.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You will get your month having highest count of orders </w:t>
      </w:r>
    </w:p>
    <w:p w14:paraId="7473C301" w14:textId="4DD2205B" w:rsidR="0090599E" w:rsidRDefault="0090599E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0A0C23" w:rsidRPr="000A0C23">
        <w:rPr>
          <w:rFonts w:ascii="Times New Roman" w:eastAsia="Cambria" w:hAnsi="Times New Roman" w:cs="Times New Roman"/>
          <w:color w:val="000000" w:themeColor="text1"/>
          <w:sz w:val="24"/>
        </w:rPr>
        <w:t xml:space="preserve">November </w:t>
      </w:r>
      <w:r w:rsidR="008271CF">
        <w:rPr>
          <w:rFonts w:ascii="Times New Roman" w:eastAsia="Cambria" w:hAnsi="Times New Roman" w:cs="Times New Roman"/>
          <w:color w:val="000000" w:themeColor="text1"/>
          <w:sz w:val="24"/>
        </w:rPr>
        <w:t>–</w:t>
      </w:r>
      <w:r w:rsidR="000A0C23" w:rsidRPr="000A0C23">
        <w:rPr>
          <w:rFonts w:ascii="Times New Roman" w:eastAsia="Cambria" w:hAnsi="Times New Roman" w:cs="Times New Roman"/>
          <w:color w:val="000000" w:themeColor="text1"/>
          <w:sz w:val="24"/>
        </w:rPr>
        <w:t xml:space="preserve"> 11</w:t>
      </w:r>
    </w:p>
    <w:p w14:paraId="5D2B31DE" w14:textId="77777777" w:rsidR="008271CF" w:rsidRDefault="008271CF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E7590F8" w14:textId="7D309533" w:rsidR="008271CF" w:rsidRPr="0090599E" w:rsidRDefault="008271CF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8271CF">
        <w:rPr>
          <w:rFonts w:ascii="Times New Roman" w:eastAsia="Cambria" w:hAnsi="Times New Roman" w:cs="Times New Roman"/>
          <w:b/>
          <w:color w:val="000000" w:themeColor="text1"/>
        </w:rPr>
        <w:t>Which year has the highest "average total cost"?</w:t>
      </w:r>
    </w:p>
    <w:p w14:paraId="2F477624" w14:textId="0AFED0F5" w:rsidR="008271CF" w:rsidRPr="0090599E" w:rsidRDefault="008271CF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New Colum named Year.</w:t>
      </w:r>
    </w:p>
    <w:p w14:paraId="638BFE7F" w14:textId="78D65FBD" w:rsidR="008271CF" w:rsidRPr="000A0C23" w:rsidRDefault="008271CF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formula </w:t>
      </w:r>
      <w:r w:rsidRPr="008271CF">
        <w:rPr>
          <w:rFonts w:ascii="Times New Roman" w:eastAsia="Cambria" w:hAnsi="Times New Roman" w:cs="Times New Roman"/>
          <w:b/>
          <w:color w:val="000000" w:themeColor="text1"/>
          <w:sz w:val="24"/>
        </w:rPr>
        <w:t>=YEAR(G2)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where G2 is the cell where date of that order is written. Drop down the formula till last row.</w:t>
      </w:r>
    </w:p>
    <w:p w14:paraId="0CAF298D" w14:textId="0F1D03B8" w:rsidR="008271CF" w:rsidRPr="000A0C23" w:rsidRDefault="008271CF" w:rsidP="00C035D1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Now in one new column write 2010 to 20</w:t>
      </w:r>
      <w:r w:rsidR="00C035D1">
        <w:rPr>
          <w:rFonts w:ascii="Times New Roman" w:eastAsia="Cambria" w:hAnsi="Times New Roman" w:cs="Times New Roman"/>
          <w:color w:val="000000" w:themeColor="text1"/>
          <w:sz w:val="24"/>
        </w:rPr>
        <w:t>15 one by one in rows. if your 2010 to 2015 is written in R2 to R7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then in one new column  insert formula </w:t>
      </w:r>
      <w:r w:rsidR="00C035D1" w:rsidRPr="00C035D1">
        <w:rPr>
          <w:rFonts w:ascii="Times New Roman" w:eastAsia="Cambria" w:hAnsi="Times New Roman" w:cs="Times New Roman"/>
          <w:b/>
          <w:color w:val="000000" w:themeColor="text1"/>
          <w:sz w:val="24"/>
        </w:rPr>
        <w:t>=AVERAGEIF($I$2:$I$501, R2, $M$2:$M$501)</w:t>
      </w:r>
      <w:r w:rsidR="00C035D1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then </w:t>
      </w:r>
      <w:r w:rsidR="00C035D1">
        <w:rPr>
          <w:rFonts w:ascii="Times New Roman" w:eastAsia="Cambria" w:hAnsi="Times New Roman" w:cs="Times New Roman"/>
          <w:color w:val="000000" w:themeColor="text1"/>
          <w:sz w:val="24"/>
        </w:rPr>
        <w:t xml:space="preserve">drag it till R7. You will get the Average of total cost for all years </w:t>
      </w:r>
    </w:p>
    <w:p w14:paraId="36D9D0C7" w14:textId="65BA2AA2" w:rsidR="008271CF" w:rsidRDefault="008271CF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 </w:t>
      </w:r>
      <w:r w:rsidR="002351C6">
        <w:rPr>
          <w:rFonts w:ascii="Times New Roman" w:eastAsia="Cambria" w:hAnsi="Times New Roman" w:cs="Times New Roman"/>
          <w:color w:val="000000" w:themeColor="text1"/>
          <w:sz w:val="24"/>
        </w:rPr>
        <w:t>Year 2011. Average Total Cost :- $152.7403</w:t>
      </w:r>
    </w:p>
    <w:p w14:paraId="022417A4" w14:textId="77777777" w:rsidR="007F7FF4" w:rsidRDefault="007F7FF4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F1A737E" w14:textId="66183019" w:rsidR="007F7FF4" w:rsidRPr="0090599E" w:rsidRDefault="007F7FF4" w:rsidP="007F7FF4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7F7FF4">
        <w:rPr>
          <w:rFonts w:ascii="Times New Roman" w:eastAsia="Cambria" w:hAnsi="Times New Roman" w:cs="Times New Roman"/>
          <w:b/>
          <w:color w:val="000000" w:themeColor="text1"/>
        </w:rPr>
        <w:t>What is the ratio of the number of orders placed by male and female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?</w:t>
      </w:r>
    </w:p>
    <w:p w14:paraId="14CD7F52" w14:textId="40F0B4DF" w:rsidR="007F7FF4" w:rsidRPr="0090599E" w:rsidRDefault="007F7FF4" w:rsidP="007F7FF4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Formula in a new cell =</w:t>
      </w:r>
      <w:r w:rsidRPr="007F7FF4">
        <w:rPr>
          <w:rFonts w:ascii="Times New Roman" w:eastAsia="Cambria" w:hAnsi="Times New Roman" w:cs="Times New Roman"/>
          <w:b/>
          <w:color w:val="000000" w:themeColor="text1"/>
          <w:sz w:val="24"/>
        </w:rPr>
        <w:t>(COUNTIF($D$2:$D$501,"Male")/COUNTIF($D$2:$D$501,"Female"))</w:t>
      </w:r>
    </w:p>
    <w:p w14:paraId="5696E104" w14:textId="09BD3480" w:rsidR="007F7FF4" w:rsidRDefault="007F7FF4" w:rsidP="000D38DB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0D38DB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Answer :-  </w:t>
      </w:r>
      <w:r w:rsidR="000D38DB">
        <w:rPr>
          <w:rFonts w:ascii="Times New Roman" w:eastAsia="Cambria" w:hAnsi="Times New Roman" w:cs="Times New Roman"/>
          <w:color w:val="000000" w:themeColor="text1"/>
          <w:sz w:val="24"/>
        </w:rPr>
        <w:t>Male = 219 , Female = 281 , Ratio = 0.77935943</w:t>
      </w:r>
    </w:p>
    <w:p w14:paraId="4CEDC77F" w14:textId="77777777" w:rsidR="000D38DB" w:rsidRPr="000D38DB" w:rsidRDefault="000D38DB" w:rsidP="000D38DB">
      <w:pPr>
        <w:rPr>
          <w:rFonts w:eastAsia="Cambria"/>
          <w:b/>
          <w:color w:val="000000" w:themeColor="text1"/>
        </w:rPr>
      </w:pPr>
    </w:p>
    <w:p w14:paraId="1D267C4E" w14:textId="7ABE05C5" w:rsidR="000D38DB" w:rsidRPr="0090599E" w:rsidRDefault="000D38DB" w:rsidP="000D38DB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7F7FF4">
        <w:rPr>
          <w:rFonts w:ascii="Times New Roman" w:eastAsia="Cambria" w:hAnsi="Times New Roman" w:cs="Times New Roman"/>
          <w:b/>
          <w:color w:val="000000" w:themeColor="text1"/>
        </w:rPr>
        <w:t>Wha</w:t>
      </w:r>
      <w:r>
        <w:rPr>
          <w:rFonts w:ascii="Times New Roman" w:eastAsia="Cambria" w:hAnsi="Times New Roman" w:cs="Times New Roman"/>
          <w:b/>
          <w:color w:val="000000" w:themeColor="text1"/>
        </w:rPr>
        <w:t>t is the ratio of the total cost of the orders placed by male and female ?</w:t>
      </w:r>
    </w:p>
    <w:p w14:paraId="6C86B778" w14:textId="77777777" w:rsidR="00DC6034" w:rsidRDefault="000D38DB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DC6034"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Formula in a new cell </w:t>
      </w:r>
      <w:r w:rsidR="00DC6034" w:rsidRPr="00DC6034">
        <w:rPr>
          <w:rFonts w:ascii="Times New Roman" w:eastAsia="Cambria" w:hAnsi="Times New Roman" w:cs="Times New Roman"/>
          <w:b/>
          <w:color w:val="000000" w:themeColor="text1"/>
          <w:sz w:val="24"/>
        </w:rPr>
        <w:t>=(SUMIF(D2:D501,"Male",M2:M501) / SUMIF(D2:D501,"Female",M2:M501))</w:t>
      </w:r>
    </w:p>
    <w:p w14:paraId="623E1314" w14:textId="41D5488C" w:rsidR="000D38DB" w:rsidRDefault="000D38DB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DC6034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Answer :-  </w:t>
      </w:r>
      <w:r w:rsidR="00DC6034">
        <w:rPr>
          <w:rFonts w:ascii="Times New Roman" w:eastAsia="Cambria" w:hAnsi="Times New Roman" w:cs="Times New Roman"/>
          <w:color w:val="000000" w:themeColor="text1"/>
          <w:sz w:val="24"/>
        </w:rPr>
        <w:t>Male = $33603 , Female = $37441 , Ratio = 0.89749205</w:t>
      </w:r>
    </w:p>
    <w:p w14:paraId="157B9DE4" w14:textId="77777777" w:rsidR="00DC6034" w:rsidRDefault="00DC6034" w:rsidP="00DC6034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3697440" w14:textId="5A75C7CD" w:rsidR="00DC6034" w:rsidRPr="0090599E" w:rsidRDefault="00DC6034" w:rsidP="00DC6034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DC6034">
        <w:rPr>
          <w:rFonts w:ascii="Times New Roman" w:eastAsia="Cambria" w:hAnsi="Times New Roman" w:cs="Times New Roman"/>
          <w:b/>
          <w:color w:val="000000" w:themeColor="text1"/>
        </w:rPr>
        <w:t>How many orders are placed under each order category for the country "INDIA"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?</w:t>
      </w:r>
    </w:p>
    <w:p w14:paraId="737EDB23" w14:textId="31439A65" w:rsidR="00DC6034" w:rsidRDefault="00DC6034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Select Filter Option. Select “INDIA” from Country Column and Select one by one category</w:t>
      </w:r>
      <w:r w:rsidR="007B3429">
        <w:rPr>
          <w:rFonts w:ascii="Times New Roman" w:eastAsia="Cambria" w:hAnsi="Times New Roman" w:cs="Times New Roman"/>
          <w:color w:val="000000" w:themeColor="text1"/>
          <w:sz w:val="24"/>
        </w:rPr>
        <w:t xml:space="preserve"> from Order_Category and count the number of orders after applying filter.</w:t>
      </w:r>
    </w:p>
    <w:p w14:paraId="4264E31C" w14:textId="6DFAF07E" w:rsidR="00DC6034" w:rsidRDefault="00DC6034" w:rsidP="00A81566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601151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Answer :-  </w:t>
      </w:r>
      <w:r w:rsidR="00601151">
        <w:rPr>
          <w:rFonts w:ascii="Times New Roman" w:eastAsia="Cambria" w:hAnsi="Times New Roman" w:cs="Times New Roman"/>
          <w:color w:val="000000" w:themeColor="text1"/>
          <w:sz w:val="24"/>
        </w:rPr>
        <w:t>Small – 5 , Normal – 5 ,Large – 11</w:t>
      </w:r>
    </w:p>
    <w:p w14:paraId="039C09EA" w14:textId="77777777" w:rsidR="00601151" w:rsidRDefault="00601151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A13C6E8" w14:textId="0DD644D7" w:rsidR="00601151" w:rsidRPr="00601151" w:rsidRDefault="00601151" w:rsidP="00601151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601151">
        <w:rPr>
          <w:rFonts w:ascii="Times New Roman" w:eastAsia="Cambria" w:hAnsi="Times New Roman" w:cs="Times New Roman"/>
          <w:b/>
          <w:color w:val="000000" w:themeColor="text1"/>
        </w:rPr>
        <w:t>What is the total cost of order placed by the customer "Willis Brinks"</w:t>
      </w:r>
    </w:p>
    <w:p w14:paraId="392615BE" w14:textId="6B1BE9EC" w:rsidR="00601151" w:rsidRPr="00FC5869" w:rsidRDefault="00FC5869" w:rsidP="00601151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Select Filter Option. Filter the Name Column and Select the Name as </w:t>
      </w:r>
      <w:r w:rsidRPr="00FC5869">
        <w:rPr>
          <w:rFonts w:ascii="Times New Roman" w:eastAsia="Cambria" w:hAnsi="Times New Roman" w:cs="Times New Roman"/>
          <w:color w:val="000000" w:themeColor="text1"/>
        </w:rPr>
        <w:t>"Willis Brinks"</w:t>
      </w:r>
      <w:r>
        <w:rPr>
          <w:rFonts w:ascii="Times New Roman" w:eastAsia="Cambria" w:hAnsi="Times New Roman" w:cs="Times New Roman"/>
          <w:color w:val="000000" w:themeColor="text1"/>
        </w:rPr>
        <w:t xml:space="preserve"> and Select the column  total cost after applying filter. And You will get the Total Sum in the bottom right corner.</w:t>
      </w:r>
    </w:p>
    <w:p w14:paraId="6A6CCDB1" w14:textId="6ABB4716" w:rsidR="00FC5869" w:rsidRPr="00FC5869" w:rsidRDefault="00FC5869" w:rsidP="00601151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FC5869">
        <w:rPr>
          <w:rFonts w:ascii="Times New Roman" w:eastAsia="Cambria" w:hAnsi="Times New Roman" w:cs="Times New Roman"/>
          <w:b/>
          <w:color w:val="000000" w:themeColor="text1"/>
        </w:rPr>
        <w:t xml:space="preserve">Answer :- 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</w:t>
      </w:r>
      <w:r w:rsidRPr="00FC5869">
        <w:rPr>
          <w:rFonts w:ascii="Times New Roman" w:eastAsia="Cambria" w:hAnsi="Times New Roman" w:cs="Times New Roman"/>
          <w:color w:val="000000" w:themeColor="text1"/>
        </w:rPr>
        <w:t>$1214.00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</w:t>
      </w:r>
    </w:p>
    <w:p w14:paraId="70C71F9E" w14:textId="77777777" w:rsid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8BDF15A" w14:textId="2BAFFDA2" w:rsidR="00FC5869" w:rsidRPr="00FC5869" w:rsidRDefault="00FC5869" w:rsidP="00FC586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FC5869">
        <w:rPr>
          <w:rFonts w:ascii="Times New Roman" w:eastAsia="Cambria" w:hAnsi="Times New Roman" w:cs="Times New Roman"/>
          <w:b/>
          <w:color w:val="000000" w:themeColor="text1"/>
          <w:sz w:val="24"/>
        </w:rPr>
        <w:t>Name the customer who has placed the order having the highest amount.</w:t>
      </w:r>
    </w:p>
    <w:p w14:paraId="53CC9909" w14:textId="57B4FA1F" w:rsidR="007953E9" w:rsidRPr="007953E9" w:rsidRDefault="007953E9" w:rsidP="007953E9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Formula in a new cell </w:t>
      </w:r>
      <w:r w:rsidRPr="007953E9">
        <w:rPr>
          <w:rFonts w:ascii="Times New Roman" w:eastAsia="Cambria" w:hAnsi="Times New Roman" w:cs="Times New Roman"/>
          <w:b/>
          <w:color w:val="000000" w:themeColor="text1"/>
          <w:sz w:val="24"/>
        </w:rPr>
        <w:t>=INDEX(C2:C501, MATCH(MAX(M2:M501), M2:M501, 0))</w:t>
      </w:r>
    </w:p>
    <w:p w14:paraId="5052954C" w14:textId="35CA94B6" w:rsidR="00FC5869" w:rsidRPr="00FC5869" w:rsidRDefault="00FC5869" w:rsidP="00FC5869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FC5869">
        <w:rPr>
          <w:rFonts w:ascii="Times New Roman" w:eastAsia="Cambria" w:hAnsi="Times New Roman" w:cs="Times New Roman"/>
          <w:b/>
          <w:color w:val="000000" w:themeColor="text1"/>
        </w:rPr>
        <w:t xml:space="preserve">Answer :- 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</w:t>
      </w:r>
      <w:r w:rsidR="007953E9">
        <w:rPr>
          <w:rFonts w:ascii="Times New Roman" w:eastAsia="Cambria" w:hAnsi="Times New Roman" w:cs="Times New Roman"/>
          <w:color w:val="000000" w:themeColor="text1"/>
        </w:rPr>
        <w:t>Britni Baisden</w:t>
      </w:r>
    </w:p>
    <w:p w14:paraId="2214F313" w14:textId="77777777" w:rsidR="00FC5869" w:rsidRP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2EBFFC9" w14:textId="77777777" w:rsid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C58CB98" w14:textId="426309FC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Output:</w:t>
      </w:r>
    </w:p>
    <w:p w14:paraId="1E0EA500" w14:textId="3FE8C7F5" w:rsidR="00844003" w:rsidRPr="00844003" w:rsidRDefault="00F0623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F06238">
        <w:rPr>
          <w:rFonts w:eastAsiaTheme="minorHAnsi"/>
          <w:noProof/>
          <w:color w:val="000000"/>
          <w:sz w:val="28"/>
          <w:szCs w:val="28"/>
          <w:lang w:val="en-IN"/>
        </w:rPr>
        <w:drawing>
          <wp:inline distT="0" distB="0" distL="0" distR="0" wp14:anchorId="604BE4D5" wp14:editId="061BA653">
            <wp:extent cx="6858000" cy="2385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01EC4C8B" w14:textId="0B5DAFDC" w:rsidR="00844003" w:rsidRPr="00844003" w:rsidRDefault="003E0E2A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>By Attempting this assignment we came to know the Various Functionalities of Microsoft Excel.</w:t>
      </w:r>
    </w:p>
    <w:bookmarkEnd w:id="0"/>
    <w:p w14:paraId="38908DB0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CE8AB7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CE08341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59F6C4A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4AD6828" w14:textId="77777777" w:rsidR="00D245A8" w:rsidRPr="00546D5C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BB31725" w14:textId="77777777" w:rsidR="00F364CA" w:rsidRPr="00F364CA" w:rsidRDefault="00F364CA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</w:p>
    <w:sectPr w:rsidR="00F364CA" w:rsidRPr="00F364CA" w:rsidSect="00256B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71A31" w14:textId="77777777" w:rsidR="000C677E" w:rsidRDefault="000C677E" w:rsidP="008A791A">
      <w:r>
        <w:separator/>
      </w:r>
    </w:p>
  </w:endnote>
  <w:endnote w:type="continuationSeparator" w:id="0">
    <w:p w14:paraId="30080D23" w14:textId="77777777" w:rsidR="000C677E" w:rsidRDefault="000C677E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A55E5" w14:textId="77777777" w:rsidR="00D73BEE" w:rsidRDefault="00D73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98B2B" w14:textId="77777777" w:rsidR="00D73BEE" w:rsidRDefault="00D73B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38F5B" w14:textId="77777777" w:rsidR="000C677E" w:rsidRDefault="000C677E" w:rsidP="008A791A">
      <w:r>
        <w:separator/>
      </w:r>
    </w:p>
  </w:footnote>
  <w:footnote w:type="continuationSeparator" w:id="0">
    <w:p w14:paraId="3409AFD4" w14:textId="77777777" w:rsidR="000C677E" w:rsidRDefault="000C677E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05BD4" w14:textId="77777777" w:rsidR="00D73BEE" w:rsidRDefault="00D73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B06DBF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 w:rsidRPr="0015373C">
            <w:rPr>
              <w:b/>
            </w:rPr>
            <w:t>Marwadi University</w:t>
          </w:r>
        </w:p>
        <w:p w14:paraId="7CDD814C" w14:textId="7DBF146C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Cs w:val="28"/>
            </w:rPr>
          </w:pPr>
          <w:r w:rsidRPr="0015373C">
            <w:rPr>
              <w:b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15373C">
            <w:rPr>
              <w:b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B06DBF">
      <w:tc>
        <w:tcPr>
          <w:tcW w:w="3119" w:type="dxa"/>
          <w:vAlign w:val="center"/>
        </w:tcPr>
        <w:p w14:paraId="4C28DC1B" w14:textId="592CF415" w:rsidR="00FE361B" w:rsidRPr="00FE361B" w:rsidRDefault="00FE361B" w:rsidP="0015373C">
          <w:pPr>
            <w:pStyle w:val="Default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15373C" w:rsidRPr="0015373C">
            <w:rPr>
              <w:color w:val="auto"/>
            </w:rPr>
            <w:t>Data Visualization and Dashboards</w:t>
          </w:r>
          <w:r w:rsidR="00B4633D" w:rsidRPr="0015373C">
            <w:rPr>
              <w:rFonts w:eastAsiaTheme="minorHAnsi"/>
              <w:lang w:val="en-IN"/>
            </w:rPr>
            <w:t xml:space="preserve"> </w:t>
          </w:r>
          <w:r w:rsidR="003F4BF1" w:rsidRPr="0015373C">
            <w:t>(</w:t>
          </w:r>
          <w:r w:rsidR="000326C2" w:rsidRPr="0015373C">
            <w:t>01CT0</w:t>
          </w:r>
          <w:r w:rsidR="0015373C" w:rsidRPr="0015373C">
            <w:t>410</w:t>
          </w:r>
          <w:r w:rsidR="003F4BF1" w:rsidRPr="0015373C">
            <w:t>)</w:t>
          </w:r>
        </w:p>
      </w:tc>
      <w:tc>
        <w:tcPr>
          <w:tcW w:w="7681" w:type="dxa"/>
          <w:gridSpan w:val="2"/>
          <w:vAlign w:val="center"/>
        </w:tcPr>
        <w:p w14:paraId="0C0EFA55" w14:textId="1996BC83" w:rsidR="0015373C" w:rsidRPr="00C035D1" w:rsidRDefault="00C035D1" w:rsidP="0015373C">
          <w:pPr>
            <w:pStyle w:val="Heading2"/>
            <w:shd w:val="clear" w:color="auto" w:fill="FFFFFF"/>
            <w:spacing w:before="0"/>
            <w:outlineLvl w:val="1"/>
            <w:rPr>
              <w:rFonts w:ascii="Times New Roman" w:hAnsi="Times New Roman" w:cs="Times New Roman"/>
              <w:color w:val="2D3B45"/>
              <w:sz w:val="34"/>
              <w:szCs w:val="36"/>
            </w:rPr>
          </w:pPr>
          <w:r>
            <w:rPr>
              <w:rFonts w:ascii="Times New Roman" w:hAnsi="Times New Roman" w:cs="Times New Roman"/>
              <w:b/>
              <w:color w:val="000000" w:themeColor="text1"/>
              <w:sz w:val="24"/>
            </w:rPr>
            <w:t xml:space="preserve">Name :- </w:t>
          </w:r>
          <w:r w:rsidRPr="00C035D1">
            <w:rPr>
              <w:rFonts w:ascii="Times New Roman" w:hAnsi="Times New Roman" w:cs="Times New Roman"/>
              <w:color w:val="000000" w:themeColor="text1"/>
              <w:sz w:val="24"/>
            </w:rPr>
            <w:t>Aryan Dilipbhai Langhanoja</w:t>
          </w:r>
        </w:p>
        <w:p w14:paraId="0E0C705E" w14:textId="5399D20B" w:rsidR="00FE361B" w:rsidRPr="003922CB" w:rsidRDefault="00FE361B" w:rsidP="0015373C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</w:p>
      </w:tc>
    </w:tr>
    <w:tr w:rsidR="001541CA" w14:paraId="51B532E9" w14:textId="77777777" w:rsidTr="00B06DBF">
      <w:tc>
        <w:tcPr>
          <w:tcW w:w="3119" w:type="dxa"/>
          <w:vAlign w:val="center"/>
        </w:tcPr>
        <w:p w14:paraId="334C6AC2" w14:textId="3204ED21" w:rsidR="00FE361B" w:rsidRPr="00FE361B" w:rsidRDefault="0015373C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15373C">
            <w:rPr>
              <w:b/>
            </w:rPr>
            <w:t xml:space="preserve">Assigment </w:t>
          </w:r>
          <w:r w:rsidR="00D73BEE">
            <w:rPr>
              <w:b/>
            </w:rPr>
            <w:t>–</w:t>
          </w:r>
          <w:r w:rsidRPr="0015373C">
            <w:t xml:space="preserve"> </w:t>
          </w:r>
          <w:r w:rsidR="00D73BEE">
            <w:t>1(1)</w:t>
          </w:r>
        </w:p>
      </w:tc>
      <w:tc>
        <w:tcPr>
          <w:tcW w:w="2731" w:type="dxa"/>
          <w:vAlign w:val="center"/>
        </w:tcPr>
        <w:p w14:paraId="15A851EC" w14:textId="269A4795" w:rsidR="00FE361B" w:rsidRPr="00FE361B" w:rsidRDefault="00FE361B" w:rsidP="00B06DBF">
          <w:pPr>
            <w:tabs>
              <w:tab w:val="left" w:pos="7371"/>
              <w:tab w:val="left" w:pos="7655"/>
            </w:tabs>
            <w:spacing w:line="276" w:lineRule="auto"/>
            <w:ind w:right="723"/>
            <w:jc w:val="both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15373C" w:rsidRPr="0015373C">
            <w:rPr>
              <w:szCs w:val="20"/>
            </w:rPr>
            <w:t>20-12-2023</w:t>
          </w:r>
        </w:p>
      </w:tc>
      <w:tc>
        <w:tcPr>
          <w:tcW w:w="4950" w:type="dxa"/>
          <w:vAlign w:val="center"/>
        </w:tcPr>
        <w:p w14:paraId="755B7C1C" w14:textId="5727CF3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5373C">
            <w:rPr>
              <w:b/>
              <w:szCs w:val="20"/>
            </w:rPr>
            <w:t xml:space="preserve">- </w:t>
          </w:r>
          <w:r w:rsidR="0015373C" w:rsidRPr="0015373C">
            <w:rPr>
              <w:szCs w:val="20"/>
            </w:rPr>
            <w:t>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B12CF" w14:textId="77777777" w:rsidR="00D73BEE" w:rsidRDefault="00D73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C0"/>
    <w:multiLevelType w:val="hybridMultilevel"/>
    <w:tmpl w:val="81AC274C"/>
    <w:lvl w:ilvl="0" w:tplc="4B1C01B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F0551E"/>
    <w:multiLevelType w:val="hybridMultilevel"/>
    <w:tmpl w:val="46F8E400"/>
    <w:lvl w:ilvl="0" w:tplc="4B1C01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28D1"/>
    <w:multiLevelType w:val="hybridMultilevel"/>
    <w:tmpl w:val="3E1AFE4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A866C62"/>
    <w:multiLevelType w:val="hybridMultilevel"/>
    <w:tmpl w:val="5E3814AC"/>
    <w:lvl w:ilvl="0" w:tplc="9D984C2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0C23"/>
    <w:rsid w:val="000A1880"/>
    <w:rsid w:val="000A59CB"/>
    <w:rsid w:val="000A6497"/>
    <w:rsid w:val="000B062C"/>
    <w:rsid w:val="000B0BDE"/>
    <w:rsid w:val="000B6F4B"/>
    <w:rsid w:val="000C677E"/>
    <w:rsid w:val="000D3224"/>
    <w:rsid w:val="000D38DB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2561D"/>
    <w:rsid w:val="001325A3"/>
    <w:rsid w:val="00135613"/>
    <w:rsid w:val="00135DB3"/>
    <w:rsid w:val="001367D6"/>
    <w:rsid w:val="00145ADC"/>
    <w:rsid w:val="0015373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351C6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047C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0E2A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0182"/>
    <w:rsid w:val="005B2736"/>
    <w:rsid w:val="005B396B"/>
    <w:rsid w:val="005B57D1"/>
    <w:rsid w:val="005B58A4"/>
    <w:rsid w:val="005C5109"/>
    <w:rsid w:val="005D3B08"/>
    <w:rsid w:val="005D7480"/>
    <w:rsid w:val="005E5CEE"/>
    <w:rsid w:val="005E7383"/>
    <w:rsid w:val="005E7B32"/>
    <w:rsid w:val="005F370C"/>
    <w:rsid w:val="005F73A4"/>
    <w:rsid w:val="00601151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B6E7C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45FEC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53E9"/>
    <w:rsid w:val="00796507"/>
    <w:rsid w:val="00797926"/>
    <w:rsid w:val="007B3429"/>
    <w:rsid w:val="007B3716"/>
    <w:rsid w:val="007D1CCF"/>
    <w:rsid w:val="007E5C0C"/>
    <w:rsid w:val="007E6161"/>
    <w:rsid w:val="007F454F"/>
    <w:rsid w:val="007F7B58"/>
    <w:rsid w:val="007F7FF4"/>
    <w:rsid w:val="008018EC"/>
    <w:rsid w:val="0080202D"/>
    <w:rsid w:val="008027B1"/>
    <w:rsid w:val="008079E3"/>
    <w:rsid w:val="00810364"/>
    <w:rsid w:val="0081497E"/>
    <w:rsid w:val="008158CB"/>
    <w:rsid w:val="00815B7D"/>
    <w:rsid w:val="008271CF"/>
    <w:rsid w:val="00835940"/>
    <w:rsid w:val="008408A6"/>
    <w:rsid w:val="00844003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0599E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7E9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541E"/>
    <w:rsid w:val="00B06DBF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35D1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5DF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330EE"/>
    <w:rsid w:val="00D41615"/>
    <w:rsid w:val="00D443EB"/>
    <w:rsid w:val="00D4440D"/>
    <w:rsid w:val="00D649E2"/>
    <w:rsid w:val="00D713A4"/>
    <w:rsid w:val="00D73BEE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034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0623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5869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3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8ECC4-F662-44AE-A05F-EA45138AB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3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ryanlanghanoja233@gmail.com</cp:lastModifiedBy>
  <cp:revision>44</cp:revision>
  <cp:lastPrinted>2022-08-03T09:57:00Z</cp:lastPrinted>
  <dcterms:created xsi:type="dcterms:W3CDTF">2021-10-18T18:04:00Z</dcterms:created>
  <dcterms:modified xsi:type="dcterms:W3CDTF">2023-12-27T13:24:00Z</dcterms:modified>
</cp:coreProperties>
</file>